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2FA1DE78" w14:textId="502208FC" w:rsidR="004944F0" w:rsidRDefault="005033EB" w:rsidP="00375D6F">
      <w:pPr>
        <w:pStyle w:val="BlockText"/>
      </w:pPr>
      <w:r>
        <w:t>Blockquote</w:t>
      </w:r>
    </w:p>
    <w:p w14:paraId="00E04A7D" w14:textId="77777777" w:rsidR="00375D6F" w:rsidRPr="00C505E1" w:rsidRDefault="00375D6F" w:rsidP="00C505E1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1F4B6315" w:rsidR="004944F0" w:rsidRPr="004944F0" w:rsidRDefault="008448A1" w:rsidP="008448A1">
      <w:pPr>
        <w:pStyle w:val="Quote"/>
      </w:pPr>
      <w:r>
        <w:t>Quote</w:t>
      </w:r>
    </w:p>
    <w:sectPr w:rsidR="004944F0" w:rsidRPr="004944F0" w:rsidSect="00647FA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39BCE0" w14:textId="77777777" w:rsidR="00D742F7" w:rsidRDefault="00D742F7">
      <w:pPr>
        <w:spacing w:after="0"/>
      </w:pPr>
      <w:r>
        <w:separator/>
      </w:r>
    </w:p>
  </w:endnote>
  <w:endnote w:type="continuationSeparator" w:id="0">
    <w:p w14:paraId="78180E28" w14:textId="77777777" w:rsidR="00D742F7" w:rsidRDefault="00D74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22A4AC" w14:textId="77777777" w:rsidR="00D742F7" w:rsidRDefault="00D742F7">
      <w:r>
        <w:separator/>
      </w:r>
    </w:p>
  </w:footnote>
  <w:footnote w:type="continuationSeparator" w:id="0">
    <w:p w14:paraId="695BE37E" w14:textId="77777777" w:rsidR="00D742F7" w:rsidRDefault="00D742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0A55E1"/>
    <w:rsid w:val="001517DD"/>
    <w:rsid w:val="00190CEC"/>
    <w:rsid w:val="001A1D67"/>
    <w:rsid w:val="001F4343"/>
    <w:rsid w:val="00211F87"/>
    <w:rsid w:val="0025099A"/>
    <w:rsid w:val="002763BC"/>
    <w:rsid w:val="002B3E00"/>
    <w:rsid w:val="002E5F77"/>
    <w:rsid w:val="003218DB"/>
    <w:rsid w:val="00375248"/>
    <w:rsid w:val="00375D6F"/>
    <w:rsid w:val="003815BD"/>
    <w:rsid w:val="003F4E6A"/>
    <w:rsid w:val="004331FF"/>
    <w:rsid w:val="00446B5D"/>
    <w:rsid w:val="004944F0"/>
    <w:rsid w:val="004E29B3"/>
    <w:rsid w:val="005033EB"/>
    <w:rsid w:val="00561A3F"/>
    <w:rsid w:val="00590D07"/>
    <w:rsid w:val="00633A17"/>
    <w:rsid w:val="00647FA6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448A1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6E5F"/>
    <w:rsid w:val="00B82C0F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595A"/>
    <w:rsid w:val="00D4524A"/>
    <w:rsid w:val="00D742F7"/>
    <w:rsid w:val="00DF4103"/>
    <w:rsid w:val="00E04DD7"/>
    <w:rsid w:val="00E315A3"/>
    <w:rsid w:val="00F301A5"/>
    <w:rsid w:val="00F329BA"/>
    <w:rsid w:val="00F735F5"/>
    <w:rsid w:val="00F747C8"/>
    <w:rsid w:val="00FB5110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5110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511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B5110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505E1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paragraph" w:styleId="Quote">
    <w:name w:val="Quote"/>
    <w:basedOn w:val="Normal"/>
    <w:next w:val="Normal"/>
    <w:link w:val="QuoteChar"/>
    <w:rsid w:val="008448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8448A1"/>
    <w:rPr>
      <w:rFonts w:ascii="Arial" w:hAnsi="Arial"/>
      <w:i/>
      <w:iCs/>
      <w:color w:val="404040" w:themeColor="text1" w:themeTint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45</cp:revision>
  <dcterms:created xsi:type="dcterms:W3CDTF">2017-11-09T16:11:00Z</dcterms:created>
  <dcterms:modified xsi:type="dcterms:W3CDTF">2024-08-23T19:42:00Z</dcterms:modified>
</cp:coreProperties>
</file>